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676D3" w14:textId="71FE8F59" w:rsidR="00821EBE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4A4A4A"/>
          <w:sz w:val="23"/>
          <w:szCs w:val="23"/>
          <w:shd w:val="clear" w:color="auto" w:fill="FFFFFF"/>
        </w:rPr>
        <w:t xml:space="preserve">1, </w:t>
      </w:r>
      <w:hyperlink r:id="rId4" w:history="1">
        <w:r>
          <w:rPr>
            <w:rStyle w:val="Hyperlink"/>
          </w:rPr>
          <w:t>https://aws.amazon.com/free/?sc_icampaign=acq_aws_takeover-1st-visit-free-tier&amp;sc_ichannel=ha&amp;sc_icontent=awssm-evergreen-1st-visit&amp;sc_iplace=hero&amp;trk=ha_awssm-evergreen-1st-visit&amp;all-free-tier.sort-by=item.additionalFields.SortRank&amp;all-free-tier.sort-order=asc</w:t>
        </w:r>
      </w:hyperlink>
    </w:p>
    <w:p w14:paraId="706A9998" w14:textId="044D49A5" w:rsidR="0077219F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4A4A4A"/>
          <w:sz w:val="23"/>
          <w:szCs w:val="23"/>
          <w:shd w:val="clear" w:color="auto" w:fill="FFFFFF"/>
        </w:rPr>
        <w:t xml:space="preserve">2. Click on create </w:t>
      </w:r>
      <w:r>
        <w:rPr>
          <w:rFonts w:ascii="Segoe UI" w:hAnsi="Segoe UI" w:cs="Segoe UI"/>
          <w:color w:val="4A4A4A"/>
          <w:sz w:val="23"/>
          <w:szCs w:val="23"/>
          <w:shd w:val="clear" w:color="auto" w:fill="FFFFFF"/>
        </w:rPr>
        <w:t>free account</w:t>
      </w:r>
    </w:p>
    <w:p w14:paraId="054F449E" w14:textId="4557E22D" w:rsidR="00821EBE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</w:p>
    <w:p w14:paraId="578CAB4B" w14:textId="352CBF36" w:rsidR="00821EBE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  <w:r>
        <w:rPr>
          <w:noProof/>
        </w:rPr>
        <w:drawing>
          <wp:inline distT="0" distB="0" distL="0" distR="0" wp14:anchorId="10B05A61" wp14:editId="6CCAE5BA">
            <wp:extent cx="4524375" cy="2333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6217" cy="2334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8072" w14:textId="378E80A3" w:rsidR="00821EBE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</w:p>
    <w:p w14:paraId="70E9C447" w14:textId="531BDA8B" w:rsidR="00821EBE" w:rsidRDefault="00821EBE">
      <w:pPr>
        <w:rPr>
          <w:rFonts w:ascii="Segoe UI" w:hAnsi="Segoe UI" w:cs="Segoe UI"/>
          <w:color w:val="4A4A4A"/>
          <w:sz w:val="23"/>
          <w:szCs w:val="23"/>
          <w:shd w:val="clear" w:color="auto" w:fill="FFFFFF"/>
        </w:rPr>
      </w:pPr>
    </w:p>
    <w:p w14:paraId="6E9BDEFC" w14:textId="4B6A456C" w:rsidR="00821EBE" w:rsidRDefault="00821EBE">
      <w:r>
        <w:t xml:space="preserve"> 3 . Type personal data</w:t>
      </w:r>
    </w:p>
    <w:p w14:paraId="46F60EE9" w14:textId="4849365B" w:rsidR="00821EBE" w:rsidRDefault="00821EBE">
      <w:r>
        <w:rPr>
          <w:noProof/>
        </w:rPr>
        <w:drawing>
          <wp:inline distT="0" distB="0" distL="0" distR="0" wp14:anchorId="0A2903DC" wp14:editId="71A7AA9D">
            <wp:extent cx="5400040" cy="2800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1B7F" w14:textId="216D694C" w:rsidR="00821EBE" w:rsidRDefault="00821EBE"/>
    <w:p w14:paraId="33731F5F" w14:textId="77777777" w:rsidR="00821EBE" w:rsidRDefault="00821EBE">
      <w:r>
        <w:t xml:space="preserve">4. Type contact information </w:t>
      </w:r>
    </w:p>
    <w:p w14:paraId="7D6D4513" w14:textId="628751B5" w:rsidR="00821EBE" w:rsidRDefault="00821EBE">
      <w:r>
        <w:rPr>
          <w:noProof/>
        </w:rPr>
        <w:lastRenderedPageBreak/>
        <w:drawing>
          <wp:inline distT="0" distB="0" distL="0" distR="0" wp14:anchorId="194DCD00" wp14:editId="408F0DA2">
            <wp:extent cx="5400040" cy="33858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708E" w14:textId="24FB86C3" w:rsidR="00821EBE" w:rsidRDefault="00821EBE"/>
    <w:p w14:paraId="606DA27B" w14:textId="3C678733" w:rsidR="00821EBE" w:rsidRDefault="00821EBE">
      <w:r>
        <w:t xml:space="preserve">5 type payment data </w:t>
      </w:r>
    </w:p>
    <w:p w14:paraId="6ABA805F" w14:textId="5DDA749A" w:rsidR="00821EBE" w:rsidRDefault="00821EBE">
      <w:r>
        <w:rPr>
          <w:noProof/>
        </w:rPr>
        <w:drawing>
          <wp:inline distT="0" distB="0" distL="0" distR="0" wp14:anchorId="078BC86B" wp14:editId="512D9C85">
            <wp:extent cx="2850913" cy="281940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6246" cy="282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8336E" w14:textId="36B2090A" w:rsidR="00821EBE" w:rsidRDefault="00821EBE">
      <w:r>
        <w:t>6. Once you verify your account, you need to share the account with us to configure the services.</w:t>
      </w:r>
    </w:p>
    <w:p w14:paraId="35121A4D" w14:textId="77777777" w:rsidR="00821EBE" w:rsidRDefault="00821EBE"/>
    <w:sectPr w:rsidR="00821EB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QACUxNDUyMQNlLSUQpOLS7OzM8DKTCsBQBrTk5qLAAAAA=="/>
  </w:docVars>
  <w:rsids>
    <w:rsidRoot w:val="00821EBE"/>
    <w:rsid w:val="0077219F"/>
    <w:rsid w:val="00821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EC092"/>
  <w15:chartTrackingRefBased/>
  <w15:docId w15:val="{7C9EE66F-EBE7-4F6E-891C-52EA153A0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21EB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aws.amazon.com/free/?sc_icampaign=acq_aws_takeover-1st-visit-free-tier&amp;sc_ichannel=ha&amp;sc_icontent=awssm-evergreen-1st-visit&amp;sc_iplace=hero&amp;trk=ha_awssm-evergreen-1st-visit&amp;all-free-tier.sort-by=item.additionalFields.SortRank&amp;all-free-tier.sort-order=asc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17</Words>
  <Characters>644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magno LC</dc:creator>
  <cp:keywords/>
  <dc:description/>
  <cp:lastModifiedBy>Carlomagno LC</cp:lastModifiedBy>
  <cp:revision>1</cp:revision>
  <dcterms:created xsi:type="dcterms:W3CDTF">2020-07-23T17:55:00Z</dcterms:created>
  <dcterms:modified xsi:type="dcterms:W3CDTF">2020-07-23T18:02:00Z</dcterms:modified>
</cp:coreProperties>
</file>